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01CE5" w14:textId="29B2C29F" w:rsidR="00C011E7" w:rsidRPr="00C011E7" w:rsidRDefault="00C011E7" w:rsidP="00C011E7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odes</w:t>
      </w:r>
    </w:p>
    <w:p w14:paraId="4441ABED" w14:textId="77777777" w:rsidR="00C011E7" w:rsidRDefault="00C011E7" w:rsidP="00C011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Query for returning the shortest path between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C011E7">
        <w:rPr>
          <w:rFonts w:ascii="Times New Roman" w:hAnsi="Times New Roman" w:cs="Times New Roman"/>
          <w:sz w:val="24"/>
          <w:szCs w:val="24"/>
          <w:lang w:val="en-US"/>
        </w:rPr>
        <w:t>Multigold Production Limited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C011E7">
        <w:rPr>
          <w:rFonts w:ascii="Times New Roman" w:hAnsi="Times New Roman" w:cs="Times New Roman"/>
          <w:sz w:val="24"/>
          <w:szCs w:val="24"/>
          <w:lang w:val="en-US"/>
        </w:rPr>
        <w:t>Bartfeld Trading Limited</w:t>
      </w:r>
      <w:r>
        <w:rPr>
          <w:rFonts w:ascii="Times New Roman" w:hAnsi="Times New Roman" w:cs="Times New Roman"/>
          <w:sz w:val="24"/>
          <w:szCs w:val="24"/>
          <w:lang w:val="en-US"/>
        </w:rPr>
        <w:t>”</w:t>
      </w:r>
    </w:p>
    <w:p w14:paraId="6DAB0EB7" w14:textId="126B950C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566076B1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{concurrency: 8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nodeQuer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null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relationshipQuer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null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"weight"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1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: "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louvain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"};</w:t>
      </w:r>
    </w:p>
    <w:p w14:paraId="4DB65A03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start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67A80CA3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end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34F9CA78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startNode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"MULTIGOLD PRODUCTION LIMITED";</w:t>
      </w:r>
    </w:p>
    <w:p w14:paraId="1F471CD4" w14:textId="72E4760F" w:rsid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endNode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"BARTFELD TRADING LIMITED";  </w:t>
      </w:r>
    </w:p>
    <w:p w14:paraId="7E9B4EFB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db.propertyKeys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() YIELD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MATCH (start) WHERE start[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] contains $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startNode</w:t>
      </w:r>
      <w:proofErr w:type="spellEnd"/>
    </w:p>
    <w:p w14:paraId="2731E54D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WITH start</w:t>
      </w:r>
    </w:p>
    <w:p w14:paraId="40368706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LIMIT 1</w:t>
      </w:r>
    </w:p>
    <w:p w14:paraId="06E6D909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db.propertyKeys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() YIELD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MATCH (end) WHERE end[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] contains $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endNode</w:t>
      </w:r>
      <w:proofErr w:type="spellEnd"/>
    </w:p>
    <w:p w14:paraId="6120D84D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WITH start, end</w:t>
      </w:r>
    </w:p>
    <w:p w14:paraId="4416FE5B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LIMIT 1            </w:t>
      </w:r>
    </w:p>
    <w:p w14:paraId="4128B09E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algo.shortestPath.stream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(start, end, $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config.weightPropert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510C62C8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YIELD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, cost</w:t>
      </w:r>
    </w:p>
    <w:p w14:paraId="4192047A" w14:textId="266D7047" w:rsid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RETURN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algo.getNodeBy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) AS node, cost</w:t>
      </w:r>
    </w:p>
    <w:p w14:paraId="2C5B3A06" w14:textId="77777777" w:rsid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4778B070" w14:textId="42CDB15A" w:rsidR="00C011E7" w:rsidRDefault="00C011E7" w:rsidP="00C011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Query for returning the shortest path between </w:t>
      </w:r>
      <w:r>
        <w:rPr>
          <w:rFonts w:ascii="Times New Roman" w:hAnsi="Times New Roman" w:cs="Times New Roman"/>
          <w:sz w:val="24"/>
          <w:szCs w:val="24"/>
          <w:lang w:val="en-US"/>
        </w:rPr>
        <w:t>“Carol Jean Bartfeld” and “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stry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Business Limited”</w:t>
      </w:r>
    </w:p>
    <w:p w14:paraId="5B90F83E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:param limit =&gt; 50;</w:t>
      </w:r>
    </w:p>
    <w:p w14:paraId="63905B88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config =&gt; {concurrency: 8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nodeQuer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null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relationshipQuer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null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weightPropert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"weight"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defaultValue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 1,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writePropert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: "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louvain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"};</w:t>
      </w:r>
    </w:p>
    <w:p w14:paraId="341457A9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start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0B73AD6A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end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null;</w:t>
      </w:r>
    </w:p>
    <w:p w14:paraId="6FD065C4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startNode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"CAROL JEAN BARTFELD";</w:t>
      </w:r>
    </w:p>
    <w:p w14:paraId="681993DF" w14:textId="409ADC42" w:rsid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:param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endNode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=&gt; "OSTRYN BUSINESS LIMITED";</w:t>
      </w:r>
    </w:p>
    <w:p w14:paraId="40EB18BC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db.propertyKeys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() YIELD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MATCH (start) WHERE start[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] contains $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startNode</w:t>
      </w:r>
      <w:proofErr w:type="spellEnd"/>
    </w:p>
    <w:p w14:paraId="1620C76E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WITH start</w:t>
      </w:r>
    </w:p>
    <w:p w14:paraId="028F865B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LIMIT 1</w:t>
      </w:r>
    </w:p>
    <w:p w14:paraId="5721F7CC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db.propertyKeys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() YIELD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 MATCH (end) WHERE end[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propertyKe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] contains $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endNode</w:t>
      </w:r>
      <w:proofErr w:type="spellEnd"/>
    </w:p>
    <w:p w14:paraId="4D2C236E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>WITH start, end</w:t>
      </w:r>
    </w:p>
    <w:p w14:paraId="31580708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LIMIT 1            </w:t>
      </w:r>
    </w:p>
    <w:p w14:paraId="1912901B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CALL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algo.shortestPath.stream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(start, end, $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config.weightProperty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, $config)</w:t>
      </w:r>
    </w:p>
    <w:p w14:paraId="782F193F" w14:textId="77777777" w:rsidR="00C011E7" w:rsidRP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YIELD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, cost</w:t>
      </w:r>
    </w:p>
    <w:p w14:paraId="10009D75" w14:textId="101C75BA" w:rsidR="00C011E7" w:rsidRDefault="00C011E7" w:rsidP="00C011E7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C011E7">
        <w:rPr>
          <w:rFonts w:ascii="Times New Roman" w:hAnsi="Times New Roman" w:cs="Times New Roman"/>
          <w:sz w:val="24"/>
          <w:szCs w:val="24"/>
          <w:lang w:val="en-US"/>
        </w:rPr>
        <w:t xml:space="preserve">RETURN 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algo.getNodeBy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Pr="00C011E7">
        <w:rPr>
          <w:rFonts w:ascii="Times New Roman" w:hAnsi="Times New Roman" w:cs="Times New Roman"/>
          <w:sz w:val="24"/>
          <w:szCs w:val="24"/>
          <w:lang w:val="en-US"/>
        </w:rPr>
        <w:t>nodeId</w:t>
      </w:r>
      <w:proofErr w:type="spellEnd"/>
      <w:r w:rsidRPr="00C011E7">
        <w:rPr>
          <w:rFonts w:ascii="Times New Roman" w:hAnsi="Times New Roman" w:cs="Times New Roman"/>
          <w:sz w:val="24"/>
          <w:szCs w:val="24"/>
          <w:lang w:val="en-US"/>
        </w:rPr>
        <w:t>) AS node, cost</w:t>
      </w:r>
    </w:p>
    <w:p w14:paraId="2EDD1ADE" w14:textId="77777777" w:rsidR="00C011E7" w:rsidRPr="00C011E7" w:rsidRDefault="00C011E7" w:rsidP="00C011E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10E878E" w14:textId="77777777" w:rsidR="00C011E7" w:rsidRPr="00C011E7" w:rsidRDefault="00C011E7" w:rsidP="00C011E7">
      <w:pPr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sectPr w:rsidR="00C011E7" w:rsidRPr="00C01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90778"/>
    <w:multiLevelType w:val="hybridMultilevel"/>
    <w:tmpl w:val="208C2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E058B3"/>
    <w:multiLevelType w:val="hybridMultilevel"/>
    <w:tmpl w:val="09CC1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0MLU0NDW2sDQ1NbFQ0lEKTi0uzszPAykwrAUAUGk0iSwAAAA="/>
  </w:docVars>
  <w:rsids>
    <w:rsidRoot w:val="00291B5A"/>
    <w:rsid w:val="000318B8"/>
    <w:rsid w:val="00056964"/>
    <w:rsid w:val="0006660B"/>
    <w:rsid w:val="00096F88"/>
    <w:rsid w:val="000A3CF0"/>
    <w:rsid w:val="000C2761"/>
    <w:rsid w:val="001207E9"/>
    <w:rsid w:val="00133462"/>
    <w:rsid w:val="001448F2"/>
    <w:rsid w:val="00162E94"/>
    <w:rsid w:val="00181C68"/>
    <w:rsid w:val="001C16C3"/>
    <w:rsid w:val="001F7AD0"/>
    <w:rsid w:val="00200FEC"/>
    <w:rsid w:val="0020534D"/>
    <w:rsid w:val="0021715B"/>
    <w:rsid w:val="00240483"/>
    <w:rsid w:val="00243564"/>
    <w:rsid w:val="0029120C"/>
    <w:rsid w:val="00291B5A"/>
    <w:rsid w:val="002E5CAE"/>
    <w:rsid w:val="003020E0"/>
    <w:rsid w:val="003752EA"/>
    <w:rsid w:val="003768B2"/>
    <w:rsid w:val="00380B1E"/>
    <w:rsid w:val="003D3EAE"/>
    <w:rsid w:val="00406E3F"/>
    <w:rsid w:val="004251F1"/>
    <w:rsid w:val="00442466"/>
    <w:rsid w:val="00452F0C"/>
    <w:rsid w:val="00465FB3"/>
    <w:rsid w:val="00466C4F"/>
    <w:rsid w:val="004802D9"/>
    <w:rsid w:val="00485487"/>
    <w:rsid w:val="004A27B5"/>
    <w:rsid w:val="004F2843"/>
    <w:rsid w:val="00525F14"/>
    <w:rsid w:val="00544ACE"/>
    <w:rsid w:val="00591F4D"/>
    <w:rsid w:val="00595230"/>
    <w:rsid w:val="005C449B"/>
    <w:rsid w:val="005D15BA"/>
    <w:rsid w:val="005E33DD"/>
    <w:rsid w:val="005F0B04"/>
    <w:rsid w:val="006249F7"/>
    <w:rsid w:val="0064098C"/>
    <w:rsid w:val="00656D10"/>
    <w:rsid w:val="006918E0"/>
    <w:rsid w:val="006B41D4"/>
    <w:rsid w:val="006C5B77"/>
    <w:rsid w:val="006D066A"/>
    <w:rsid w:val="006D0A66"/>
    <w:rsid w:val="006E2EA2"/>
    <w:rsid w:val="00736328"/>
    <w:rsid w:val="0073743D"/>
    <w:rsid w:val="00754047"/>
    <w:rsid w:val="00793141"/>
    <w:rsid w:val="007B4360"/>
    <w:rsid w:val="007C0A94"/>
    <w:rsid w:val="007C7810"/>
    <w:rsid w:val="007E7072"/>
    <w:rsid w:val="008159CA"/>
    <w:rsid w:val="00823584"/>
    <w:rsid w:val="0083350D"/>
    <w:rsid w:val="00845C03"/>
    <w:rsid w:val="00854ACC"/>
    <w:rsid w:val="00887948"/>
    <w:rsid w:val="008B424C"/>
    <w:rsid w:val="008F30ED"/>
    <w:rsid w:val="00920864"/>
    <w:rsid w:val="0094191A"/>
    <w:rsid w:val="00946AE5"/>
    <w:rsid w:val="00997633"/>
    <w:rsid w:val="009F2B06"/>
    <w:rsid w:val="00A16ABF"/>
    <w:rsid w:val="00A8793E"/>
    <w:rsid w:val="00AC547C"/>
    <w:rsid w:val="00B16051"/>
    <w:rsid w:val="00B43248"/>
    <w:rsid w:val="00B43A64"/>
    <w:rsid w:val="00B62E86"/>
    <w:rsid w:val="00BB296E"/>
    <w:rsid w:val="00BB4449"/>
    <w:rsid w:val="00C011E7"/>
    <w:rsid w:val="00C07D61"/>
    <w:rsid w:val="00C9269A"/>
    <w:rsid w:val="00C9752A"/>
    <w:rsid w:val="00CE3199"/>
    <w:rsid w:val="00CE70C1"/>
    <w:rsid w:val="00CF55F1"/>
    <w:rsid w:val="00D36D7B"/>
    <w:rsid w:val="00D81E6B"/>
    <w:rsid w:val="00D90AA2"/>
    <w:rsid w:val="00D9507B"/>
    <w:rsid w:val="00DC6888"/>
    <w:rsid w:val="00E60ED0"/>
    <w:rsid w:val="00E621A0"/>
    <w:rsid w:val="00EB2400"/>
    <w:rsid w:val="00EB5A0C"/>
    <w:rsid w:val="00ED3868"/>
    <w:rsid w:val="00F12935"/>
    <w:rsid w:val="00F33486"/>
    <w:rsid w:val="00F739BB"/>
    <w:rsid w:val="00F74B8F"/>
    <w:rsid w:val="00F9594A"/>
    <w:rsid w:val="00F96FAD"/>
    <w:rsid w:val="00FB5D57"/>
    <w:rsid w:val="00FB6287"/>
    <w:rsid w:val="00FD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8697B"/>
  <w15:chartTrackingRefBased/>
  <w15:docId w15:val="{459FDA72-1081-425B-8CF7-AB8CF984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11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tiwari</dc:creator>
  <cp:keywords/>
  <dc:description/>
  <cp:lastModifiedBy>milind tiwari</cp:lastModifiedBy>
  <cp:revision>3</cp:revision>
  <dcterms:created xsi:type="dcterms:W3CDTF">2019-07-06T04:57:00Z</dcterms:created>
  <dcterms:modified xsi:type="dcterms:W3CDTF">2019-10-08T05:25:00Z</dcterms:modified>
</cp:coreProperties>
</file>